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Default="0092144B" w:rsidP="00515592">
      <w:pPr>
        <w:bidi w:val="0"/>
      </w:pPr>
      <w:r>
        <w:rPr>
          <w:noProof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817880</wp:posOffset>
            </wp:positionH>
            <wp:positionV relativeFrom="paragraph">
              <wp:posOffset>6996596</wp:posOffset>
            </wp:positionV>
            <wp:extent cx="328958" cy="219306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58" cy="2193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81050</wp:posOffset>
            </wp:positionH>
            <wp:positionV relativeFrom="paragraph">
              <wp:posOffset>2436026</wp:posOffset>
            </wp:positionV>
            <wp:extent cx="255905" cy="219347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(0) 1234156789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" filled="f" stroked="f" strokeweight=".5pt">
                <v:textbox>
                  <w:txbxContent>
                    <w:p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(0) 1234156789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kate</w:t>
                            </w: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@domain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27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" filled="f" stroked="f" strokeweight=".5pt">
                <v:textbox>
                  <w:txbxContent>
                    <w:p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kate</w:t>
                      </w: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@domain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8175</wp:posOffset>
                </wp:positionH>
                <wp:positionV relativeFrom="paragraph">
                  <wp:posOffset>85725</wp:posOffset>
                </wp:positionV>
                <wp:extent cx="2057400" cy="285750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92144B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 w:rsidRPr="00A3754F">
                              <w:rPr>
                                <w:rFonts w:ascii="Raleway Light" w:hAnsi="Raleway Light"/>
                                <w:color w:val="545554"/>
                              </w:rPr>
                              <w:t>1145 Parkway Av, Melbourne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73BFC6" id="Text Box 38" o:spid="_x0000_s1028" type="#_x0000_t202" style="position:absolute;margin-left:350.25pt;margin-top:6.75pt;width:162pt;height:22.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" filled="f" stroked="f" strokeweight=".5pt">
                <v:textbox>
                  <w:txbxContent>
                    <w:p w:rsidR="0092144B" w:rsidRPr="00A3754F" w:rsidRDefault="0092144B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 w:rsidRPr="00A3754F">
                        <w:rPr>
                          <w:rFonts w:ascii="Raleway Light" w:hAnsi="Raleway Light"/>
                          <w:color w:val="545554"/>
                        </w:rPr>
                        <w:t>1145 Parkway Av, Melbourne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81685</wp:posOffset>
            </wp:positionH>
            <wp:positionV relativeFrom="paragraph">
              <wp:posOffset>907415</wp:posOffset>
            </wp:positionV>
            <wp:extent cx="255905" cy="221615"/>
            <wp:effectExtent l="0" t="0" r="0" b="0"/>
            <wp:wrapNone/>
            <wp:docPr id="53" name="Picture 53" descr="D:\creations\Freesumes\premium packs\18 - The Minimalist\other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" cy="22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240"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7519035</wp:posOffset>
                </wp:positionV>
                <wp:extent cx="2143125" cy="285750"/>
                <wp:effectExtent l="0" t="381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EA55E5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</w:t>
                            </w:r>
                            <w:r w:rsidR="00AE6383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5</w:t>
                            </w:r>
                            <w:r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&gt; 200</w:t>
                            </w:r>
                            <w:r w:rsidR="00AE6383" w:rsidRPr="002E3EF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9" type="#_x0000_t202" style="position:absolute;margin-left:-69.75pt;margin-top:592.05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" filled="f" stroked="f">
                <v:textbox>
                  <w:txbxContent>
                    <w:p w:rsidR="00EA55E5" w:rsidRPr="002E3EFD" w:rsidRDefault="00EA55E5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</w:t>
                      </w:r>
                      <w:r w:rsidR="00AE6383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5</w:t>
                      </w:r>
                      <w:r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&gt; 200</w:t>
                      </w:r>
                      <w:r w:rsidR="00AE6383" w:rsidRPr="002E3EF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bookmarkEnd w:id="0"/>
      <w:r w:rsidR="00FC7240"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7305040</wp:posOffset>
                </wp:positionV>
                <wp:extent cx="2143125" cy="285750"/>
                <wp:effectExtent l="0" t="0" r="0" b="635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4F3BEB" w:rsidRDefault="00EA55E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igh School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30" type="#_x0000_t202" style="position:absolute;margin-left:-69.75pt;margin-top:575.2pt;width:168.75pt;height:22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" filled="f" stroked="f">
                <v:textbox>
                  <w:txbxContent>
                    <w:p w:rsidR="00EA55E5" w:rsidRPr="004F3BEB" w:rsidRDefault="00EA55E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igh School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6914515</wp:posOffset>
                </wp:positionV>
                <wp:extent cx="1724025" cy="342900"/>
                <wp:effectExtent l="0" t="0" r="0" b="635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1" type="#_x0000_t202" style="position:absolute;margin-left:-42pt;margin-top:544.45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7305040</wp:posOffset>
                </wp:positionV>
                <wp:extent cx="5181600" cy="285750"/>
                <wp:effectExtent l="0" t="0" r="0" b="635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384FFB" w:rsidRDefault="00AF3C5E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Bachelor of Marketing &amp; Manag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2" type="#_x0000_t202" style="position:absolute;margin-left:99.75pt;margin-top:575.2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" filled="f" stroked="f">
                <v:textbox>
                  <w:txbxContent>
                    <w:p w:rsidR="00AF3C5E" w:rsidRPr="00384FFB" w:rsidRDefault="00AF3C5E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Bachelor of Marketing &amp; Managem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7543165</wp:posOffset>
                </wp:positionV>
                <wp:extent cx="5124450" cy="1245235"/>
                <wp:effectExtent l="0" t="0" r="0" b="3175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26DF4" w:rsidRPr="00146A2F" w:rsidRDefault="00F26DF4" w:rsidP="00F26DF4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l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tempus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ximu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eu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:rsidR="00AF3C5E" w:rsidRPr="00F26DF4" w:rsidRDefault="00AF3C5E" w:rsidP="00AF3C5E">
                            <w:pPr>
                              <w:bidi w:val="0"/>
                              <w:spacing w:line="240" w:lineRule="auto"/>
                              <w:rPr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3" type="#_x0000_t202" style="position:absolute;margin-left:99.75pt;margin-top:593.95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SZ3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" filled="f" stroked="f">
                <v:textbox>
                  <w:txbxContent>
                    <w:p w:rsidR="00F26DF4" w:rsidRPr="00146A2F" w:rsidRDefault="00F26DF4" w:rsidP="00F26DF4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tempus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eu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:rsidR="00AF3C5E" w:rsidRPr="00F26DF4" w:rsidRDefault="00AF3C5E" w:rsidP="00AF3C5E">
                      <w:pPr>
                        <w:bidi w:val="0"/>
                        <w:spacing w:line="240" w:lineRule="auto"/>
                        <w:rPr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F26DF4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Kate Wr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4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" filled="f" stroked="f">
                <v:textbox>
                  <w:txbxContent>
                    <w:p w:rsidR="00D933C2" w:rsidRPr="00384FFB" w:rsidRDefault="00F26DF4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Kate Wrigh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5476240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41585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35" type="#_x0000_t202" style="position:absolute;margin-left:-69.75pt;margin-top:431.2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Ud1uwIAAMI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" filled="f" stroked="f">
                <v:textbox>
                  <w:txbxContent>
                    <w:p w:rsidR="00415855" w:rsidRPr="004F3BEB" w:rsidRDefault="0041585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5661660</wp:posOffset>
                </wp:positionV>
                <wp:extent cx="2143125" cy="285750"/>
                <wp:effectExtent l="0" t="3810" r="0" b="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867D45" w:rsidRDefault="00415855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7 &gt; 200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-69.75pt;margin-top:445.8pt;width:168.75pt;height:22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" filled="f" stroked="f">
                <v:textbox>
                  <w:txbxContent>
                    <w:p w:rsidR="00415855" w:rsidRPr="00867D45" w:rsidRDefault="00415855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7 &gt; 2009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4385945</wp:posOffset>
                </wp:positionV>
                <wp:extent cx="2143125" cy="285750"/>
                <wp:effectExtent l="0" t="4445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4F3BEB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Company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7" type="#_x0000_t202" style="position:absolute;margin-left:-69.75pt;margin-top:345.35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5J7ugIAAMM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" filled="f" stroked="f">
                <v:textbox>
                  <w:txbxContent>
                    <w:p w:rsidR="004F3BEB" w:rsidRPr="004F3BEB" w:rsidRDefault="004F3BEB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Company Nam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4571365</wp:posOffset>
                </wp:positionV>
                <wp:extent cx="2143125" cy="285750"/>
                <wp:effectExtent l="0" t="0" r="0" b="63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09 &gt; 20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8" type="#_x0000_t202" style="position:absolute;margin-left:-69.75pt;margin-top:359.95pt;width:168.75pt;height:22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" filled="f" stroked="f">
                <v:textbox>
                  <w:txbxContent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09 &gt; 2014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2957195</wp:posOffset>
                </wp:positionV>
                <wp:extent cx="2143125" cy="285750"/>
                <wp:effectExtent l="0" t="4445" r="0" b="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867D45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4 &gt; Curr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9" type="#_x0000_t202" style="position:absolute;margin-left:-69.75pt;margin-top:232.85pt;width:168.7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" filled="f" stroked="f">
                <v:textbox>
                  <w:txbxContent>
                    <w:p w:rsidR="00867D45" w:rsidRPr="00867D45" w:rsidRDefault="00867D45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4 &gt; Current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2771775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867D4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4F3BEB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rnational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0" type="#_x0000_t202" style="position:absolute;margin-left:-69.75pt;margin-top:218.2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WqFuwIAAMM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" filled="f" stroked="f">
                <v:textbox>
                  <w:txbxContent>
                    <w:p w:rsidR="00867D45" w:rsidRPr="004F3BEB" w:rsidRDefault="00867D4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4F3BEB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rnational Company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2376170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42pt;margin-top:187.1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BR&#10;mQVY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2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APNQRb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5714365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4A30" w:rsidRDefault="00BF1661" w:rsidP="00BF1661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</w:pP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ecena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cumsa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rat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l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ollicitudi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mperdiet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Nam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obort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ps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  <w:p w:rsidR="00BF1661" w:rsidRPr="00BF1661" w:rsidRDefault="00BF1661" w:rsidP="009A4A30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Sed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BF1661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, eu mollis ante</w:t>
                            </w:r>
                            <w:r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3" type="#_x0000_t202" style="position:absolute;margin-left:99.75pt;margin-top:449.9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AlXuQIAAMQ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" filled="f" stroked="f">
                <v:textbox>
                  <w:txbxContent>
                    <w:p w:rsidR="009A4A30" w:rsidRDefault="00BF1661" w:rsidP="00BF1661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</w:pP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ecena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cumsa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rat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l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ollicitudi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mperdiet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Nam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obort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ps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  <w:p w:rsidR="00BF1661" w:rsidRPr="00BF1661" w:rsidRDefault="00BF1661" w:rsidP="009A4A30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Sed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BF1661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, eu mollis ante</w:t>
                      </w:r>
                      <w:r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5476240</wp:posOffset>
                </wp:positionV>
                <wp:extent cx="5181600" cy="285750"/>
                <wp:effectExtent l="0" t="0" r="0" b="635"/>
                <wp:wrapNone/>
                <wp:docPr id="11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1661" w:rsidRPr="00384FFB" w:rsidRDefault="00BF1661" w:rsidP="00BF1661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4" type="#_x0000_t202" style="position:absolute;margin-left:99.75pt;margin-top:431.2pt;width:408pt;height:22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tfOvAIAAMM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" filled="f" stroked="f">
                <v:textbox>
                  <w:txbxContent>
                    <w:p w:rsidR="00BF1661" w:rsidRPr="00384FFB" w:rsidRDefault="00BF1661" w:rsidP="00BF1661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Person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4624070</wp:posOffset>
                </wp:positionV>
                <wp:extent cx="5124450" cy="700405"/>
                <wp:effectExtent l="0" t="4445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700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146A2F" w:rsidRDefault="00146A2F" w:rsidP="00146A2F">
                            <w:pPr>
                              <w:bidi w:val="0"/>
                              <w:spacing w:line="240" w:lineRule="auto"/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xim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ur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5" type="#_x0000_t202" style="position:absolute;margin-left:99.75pt;margin-top:364.1pt;width:403.5pt;height:55.1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" filled="f" stroked="f">
                <v:textbox>
                  <w:txbxContent>
                    <w:p w:rsidR="00146A2F" w:rsidRPr="00146A2F" w:rsidRDefault="00146A2F" w:rsidP="00146A2F">
                      <w:pPr>
                        <w:bidi w:val="0"/>
                        <w:spacing w:line="240" w:lineRule="auto"/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xim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ur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4385945</wp:posOffset>
                </wp:positionV>
                <wp:extent cx="5181600" cy="285750"/>
                <wp:effectExtent l="0" t="4445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46" type="#_x0000_t202" style="position:absolute;margin-left:99.75pt;margin-top:345.3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qPuQIAAMI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3009900</wp:posOffset>
                </wp:positionV>
                <wp:extent cx="5124450" cy="1323975"/>
                <wp:effectExtent l="0" t="0" r="0" b="0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146A2F" w:rsidRDefault="00146A2F" w:rsidP="00146A2F">
                            <w:pPr>
                              <w:bidi w:val="0"/>
                              <w:spacing w:line="240" w:lineRule="auto"/>
                              <w:rPr>
                                <w:lang w:val="fr-FR"/>
                              </w:rPr>
                            </w:pP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ellentesqu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igula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tell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interd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ac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ultrice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plac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nec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justo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usce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lvina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Maecena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ccumsa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r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l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ollicitudi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mperdi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obor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ipsum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ec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stibul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tempus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porta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fermentu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orc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m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maur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ximus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ortor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purus</w:t>
                            </w:r>
                            <w:proofErr w:type="spellEnd"/>
                            <w:proofErr w:type="gram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t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apien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In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atti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metus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mollis ante. Nam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volutpa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laoree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nibh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, eu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hendrer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dui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>blandit</w:t>
                            </w:r>
                            <w:proofErr w:type="spellEnd"/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lang w:val="fr-FR"/>
                              </w:rPr>
                              <w:t xml:space="preserve"> et</w:t>
                            </w:r>
                            <w:r w:rsidRPr="00146A2F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  <w:rtl/>
                                <w:lang w:val="fr-FR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47" type="#_x0000_t202" style="position:absolute;margin-left:99.75pt;margin-top:237pt;width:403.5pt;height:104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V85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" filled="f" stroked="f">
                <v:textbox>
                  <w:txbxContent>
                    <w:p w:rsidR="00146A2F" w:rsidRPr="00146A2F" w:rsidRDefault="00146A2F" w:rsidP="00146A2F">
                      <w:pPr>
                        <w:bidi w:val="0"/>
                        <w:spacing w:line="240" w:lineRule="auto"/>
                        <w:rPr>
                          <w:lang w:val="fr-FR"/>
                        </w:rPr>
                      </w:pP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ellentesqu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igula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tell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interd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ac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ultrice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plac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nec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justo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usce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lvina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Maecena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ccumsa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r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l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ollicitudi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mperdi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obor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ipsum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ec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stibul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tempus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porta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fermentu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orc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m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maur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ximus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ortor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purus</w:t>
                      </w:r>
                      <w:proofErr w:type="spellEnd"/>
                      <w:proofErr w:type="gram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t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apien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In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atti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metus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mollis ante. Nam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volutpa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laoree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nibh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, eu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hendrer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dui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</w:t>
                      </w:r>
                      <w:proofErr w:type="spellStart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>blandit</w:t>
                      </w:r>
                      <w:proofErr w:type="spellEnd"/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lang w:val="fr-FR"/>
                        </w:rPr>
                        <w:t xml:space="preserve"> et</w:t>
                      </w:r>
                      <w:r w:rsidRPr="00146A2F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  <w:rtl/>
                          <w:lang w:val="fr-F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2771775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384FFB" w:rsidRDefault="00146A2F" w:rsidP="00146A2F">
                            <w:pPr>
                              <w:bidi w:val="0"/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384FFB">
                              <w:rPr>
                                <w:rFonts w:ascii="Raleway regular" w:hAnsi="Raleway regular"/>
                                <w:color w:val="313131"/>
                                <w:sz w:val="24"/>
                                <w:szCs w:val="24"/>
                              </w:rPr>
                              <w:t>Expert 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48" type="#_x0000_t202" style="position:absolute;margin-left:99.75pt;margin-top:218.2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gcq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" filled="f" stroked="f">
                <v:textbox>
                  <w:txbxContent>
                    <w:p w:rsidR="00146A2F" w:rsidRPr="00384FFB" w:rsidRDefault="00146A2F" w:rsidP="00146A2F">
                      <w:pPr>
                        <w:bidi w:val="0"/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</w:pPr>
                      <w:r w:rsidRPr="00384FFB">
                        <w:rPr>
                          <w:rFonts w:ascii="Raleway regular" w:hAnsi="Raleway regular"/>
                          <w:color w:val="313131"/>
                          <w:sz w:val="24"/>
                          <w:szCs w:val="24"/>
                        </w:rPr>
                        <w:t>Expert 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66825</wp:posOffset>
                </wp:positionH>
                <wp:positionV relativeFrom="paragraph">
                  <wp:posOffset>866775</wp:posOffset>
                </wp:positionV>
                <wp:extent cx="5124450" cy="1323975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32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4A30" w:rsidRDefault="007464A0" w:rsidP="00B6758A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Lorem ipsum dolor sit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me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xercitation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llamco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aboris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nisi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</w:t>
                            </w:r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iquip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ex </w:t>
                            </w:r>
                            <w:proofErr w:type="spellStart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a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mmodo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quat</w:t>
                            </w:r>
                            <w:proofErr w:type="spellEnd"/>
                            <w:r w:rsidR="009A4A3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8428CF" w:rsidRPr="008428CF" w:rsidRDefault="007464A0" w:rsidP="009A4A30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Consectetu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dipisicing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li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se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do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iusmo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tempor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incididun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lab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t</w:t>
                            </w:r>
                            <w:proofErr w:type="gram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dolore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magna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aliqua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. 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Ut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eni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ad minim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veniam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quis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nostrud</w:t>
                            </w:r>
                            <w:proofErr w:type="spellEnd"/>
                            <w:r w:rsidRPr="007464A0"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9" type="#_x0000_t202" style="position:absolute;margin-left:99.75pt;margin-top:68.25pt;width:403.5pt;height:104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R3ug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" filled="f" stroked="f">
                <v:textbox>
                  <w:txbxContent>
                    <w:p w:rsidR="009A4A30" w:rsidRDefault="007464A0" w:rsidP="00B6758A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Lorem ipsum dolor sit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me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xercitation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llamco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aboris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nisi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</w:t>
                      </w:r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iquip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ex </w:t>
                      </w:r>
                      <w:proofErr w:type="spellStart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a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mmodo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quat</w:t>
                      </w:r>
                      <w:proofErr w:type="spellEnd"/>
                      <w:r w:rsidR="009A4A3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:rsidR="008428CF" w:rsidRPr="008428CF" w:rsidRDefault="007464A0" w:rsidP="009A4A30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Consectetu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dipisicing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li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se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do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iusmo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tempor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incididun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lab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t</w:t>
                      </w:r>
                      <w:proofErr w:type="gram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dolore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magna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aliqua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. 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Ut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eni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ad minim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veniam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quis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nostrud</w:t>
                      </w:r>
                      <w:proofErr w:type="spellEnd"/>
                      <w:r w:rsidRPr="007464A0"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D933C2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 w:rsidRPr="00384FFB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SALES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0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q0Q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gxyHISNrJ6AwkoC&#10;w4CnsPfg0Ej1A6MBdkiG9fcdVQyj9oOAMUhCQuzScRcSzyO4qEvN5lJDRQlQGTYYTceVmRbVrld8&#10;24CnafCEvIXRqbljtZ2xKarDwMGecMkddppdRJd3Z3XevMvfAA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uWrRC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D933C2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 w:rsidRPr="00384FFB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SALES MANAGER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4445" b="444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A13D50" id="Rectangle 3" o:spid="_x0000_s1026" style="position:absolute;margin-left:-89.6pt;margin-top:-71.6pt;width:612pt;height:11in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" fillcolor="#f8f8f7" stroked="f"/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aleway Light">
    <w:panose1 w:val="020B0403030101060003"/>
    <w:charset w:val="00"/>
    <w:family w:val="swiss"/>
    <w:pitch w:val="variable"/>
    <w:sig w:usb0="A00002FF" w:usb1="5000205B" w:usb2="00000000" w:usb3="00000000" w:csb0="00000097" w:csb1="00000000"/>
  </w:font>
  <w:font w:name="Raleway SemiBold">
    <w:panose1 w:val="020B0703030101060003"/>
    <w:charset w:val="00"/>
    <w:family w:val="swiss"/>
    <w:pitch w:val="variable"/>
    <w:sig w:usb0="A00002FF" w:usb1="5000205B" w:usb2="00000000" w:usb3="00000000" w:csb0="00000097" w:csb1="00000000"/>
  </w:font>
  <w:font w:name="Raleway regular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7768A"/>
    <w:rsid w:val="00146A2F"/>
    <w:rsid w:val="001E2048"/>
    <w:rsid w:val="0029142D"/>
    <w:rsid w:val="002D2960"/>
    <w:rsid w:val="002E3EFD"/>
    <w:rsid w:val="002F1E6E"/>
    <w:rsid w:val="0035217C"/>
    <w:rsid w:val="0035575F"/>
    <w:rsid w:val="00384FFB"/>
    <w:rsid w:val="00415855"/>
    <w:rsid w:val="004434FB"/>
    <w:rsid w:val="004539C3"/>
    <w:rsid w:val="004716C4"/>
    <w:rsid w:val="004F3BEB"/>
    <w:rsid w:val="00515592"/>
    <w:rsid w:val="006677AB"/>
    <w:rsid w:val="006824B5"/>
    <w:rsid w:val="006D0ED5"/>
    <w:rsid w:val="007464A0"/>
    <w:rsid w:val="00784DAD"/>
    <w:rsid w:val="007C1E46"/>
    <w:rsid w:val="00806F40"/>
    <w:rsid w:val="008428CF"/>
    <w:rsid w:val="0086778E"/>
    <w:rsid w:val="00867D45"/>
    <w:rsid w:val="008A70E7"/>
    <w:rsid w:val="008C5E4C"/>
    <w:rsid w:val="0092144B"/>
    <w:rsid w:val="009718E2"/>
    <w:rsid w:val="009A4A30"/>
    <w:rsid w:val="009F3BCB"/>
    <w:rsid w:val="00A0460B"/>
    <w:rsid w:val="00A3754F"/>
    <w:rsid w:val="00AE6383"/>
    <w:rsid w:val="00AF3C5E"/>
    <w:rsid w:val="00B6758A"/>
    <w:rsid w:val="00B93BC8"/>
    <w:rsid w:val="00BF1661"/>
    <w:rsid w:val="00BF4559"/>
    <w:rsid w:val="00C03D35"/>
    <w:rsid w:val="00C22677"/>
    <w:rsid w:val="00C67BA0"/>
    <w:rsid w:val="00D933C2"/>
    <w:rsid w:val="00DC284C"/>
    <w:rsid w:val="00E2761A"/>
    <w:rsid w:val="00EA55E5"/>
    <w:rsid w:val="00EE6C27"/>
    <w:rsid w:val="00F26DF4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user</cp:lastModifiedBy>
  <cp:revision>3</cp:revision>
  <dcterms:created xsi:type="dcterms:W3CDTF">2019-07-30T08:13:00Z</dcterms:created>
  <dcterms:modified xsi:type="dcterms:W3CDTF">2019-07-30T08:23:00Z</dcterms:modified>
</cp:coreProperties>
</file>